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F76DF" w14:textId="332413D1" w:rsidR="00752FBD" w:rsidRPr="00692687" w:rsidRDefault="0009538E" w:rsidP="44BEE16B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692687">
        <w:rPr>
          <w:rFonts w:ascii="Arial" w:hAnsi="Arial" w:cs="Arial"/>
          <w:b/>
          <w:bCs/>
          <w:sz w:val="24"/>
          <w:szCs w:val="24"/>
        </w:rPr>
        <w:t>Team SPOTLIGHT</w:t>
      </w:r>
    </w:p>
    <w:p w14:paraId="0A18FED6" w14:textId="707D0088" w:rsidR="0009538E" w:rsidRPr="00692687" w:rsidRDefault="0009538E" w:rsidP="44BEE16B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692687">
        <w:rPr>
          <w:rFonts w:ascii="Arial" w:hAnsi="Arial" w:cs="Arial"/>
          <w:b/>
          <w:bCs/>
          <w:sz w:val="24"/>
          <w:szCs w:val="24"/>
        </w:rPr>
        <w:t>Stage 1: Empathize</w:t>
      </w:r>
    </w:p>
    <w:p w14:paraId="068A5E47" w14:textId="054F8537" w:rsidR="0009538E" w:rsidRPr="00692687" w:rsidRDefault="0009538E" w:rsidP="44BEE16B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2FE35416" w14:textId="4BE2219A" w:rsidR="009F458C" w:rsidRPr="00692687" w:rsidRDefault="0009538E" w:rsidP="009F458C">
      <w:pPr>
        <w:pStyle w:val="Heading1"/>
        <w:rPr>
          <w:rFonts w:ascii="Arial" w:hAnsi="Arial" w:cs="Arial"/>
          <w:b/>
          <w:bCs/>
          <w:color w:val="auto"/>
          <w:sz w:val="24"/>
          <w:szCs w:val="24"/>
        </w:rPr>
      </w:pPr>
      <w:r w:rsidRPr="00692687">
        <w:rPr>
          <w:rFonts w:ascii="Arial" w:hAnsi="Arial" w:cs="Arial"/>
          <w:b/>
          <w:bCs/>
          <w:color w:val="auto"/>
          <w:sz w:val="24"/>
          <w:szCs w:val="24"/>
        </w:rPr>
        <w:t>Project Brief</w:t>
      </w:r>
      <w:r w:rsidR="327A7432" w:rsidRPr="00692687">
        <w:rPr>
          <w:rFonts w:ascii="Arial" w:hAnsi="Arial" w:cs="Arial"/>
          <w:b/>
          <w:bCs/>
          <w:color w:val="auto"/>
          <w:sz w:val="24"/>
          <w:szCs w:val="24"/>
        </w:rPr>
        <w:t>ing</w:t>
      </w:r>
      <w:r w:rsidRPr="00692687">
        <w:rPr>
          <w:rFonts w:ascii="Arial" w:hAnsi="Arial" w:cs="Arial"/>
          <w:b/>
          <w:bCs/>
          <w:color w:val="auto"/>
          <w:sz w:val="24"/>
          <w:szCs w:val="24"/>
        </w:rPr>
        <w:t>:</w:t>
      </w:r>
      <w:r w:rsidR="007D05C8" w:rsidRPr="00692687">
        <w:rPr>
          <w:rFonts w:ascii="Arial" w:hAnsi="Arial" w:cs="Arial"/>
          <w:b/>
          <w:bCs/>
          <w:color w:val="auto"/>
          <w:sz w:val="24"/>
          <w:szCs w:val="24"/>
        </w:rPr>
        <w:tab/>
      </w:r>
    </w:p>
    <w:p w14:paraId="08DC9FA4" w14:textId="7B6FB4D8" w:rsidR="007D05C8" w:rsidRPr="00692687" w:rsidRDefault="007D05C8" w:rsidP="44BEE16B">
      <w:p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 xml:space="preserve">Team Spotlight held a meeting with the client this month </w:t>
      </w:r>
      <w:r w:rsidR="01944C73" w:rsidRPr="00692687">
        <w:rPr>
          <w:rFonts w:ascii="Arial" w:hAnsi="Arial" w:cs="Arial"/>
          <w:sz w:val="24"/>
          <w:szCs w:val="24"/>
        </w:rPr>
        <w:t xml:space="preserve">on </w:t>
      </w:r>
      <w:r w:rsidRPr="00692687">
        <w:rPr>
          <w:rFonts w:ascii="Arial" w:hAnsi="Arial" w:cs="Arial"/>
          <w:sz w:val="24"/>
          <w:szCs w:val="24"/>
        </w:rPr>
        <w:t>August 24, 2022</w:t>
      </w:r>
      <w:r w:rsidR="3E33ED19" w:rsidRPr="00692687">
        <w:rPr>
          <w:rFonts w:ascii="Arial" w:hAnsi="Arial" w:cs="Arial"/>
          <w:sz w:val="24"/>
          <w:szCs w:val="24"/>
        </w:rPr>
        <w:t>.</w:t>
      </w:r>
      <w:r w:rsidRPr="00692687">
        <w:rPr>
          <w:rFonts w:ascii="Arial" w:hAnsi="Arial" w:cs="Arial"/>
          <w:sz w:val="24"/>
          <w:szCs w:val="24"/>
        </w:rPr>
        <w:t xml:space="preserve"> </w:t>
      </w:r>
      <w:r w:rsidR="08B99011" w:rsidRPr="00692687">
        <w:rPr>
          <w:rFonts w:ascii="Arial" w:hAnsi="Arial" w:cs="Arial"/>
          <w:sz w:val="24"/>
          <w:szCs w:val="24"/>
        </w:rPr>
        <w:t>T</w:t>
      </w:r>
      <w:r w:rsidRPr="00692687">
        <w:rPr>
          <w:rFonts w:ascii="Arial" w:hAnsi="Arial" w:cs="Arial"/>
          <w:sz w:val="24"/>
          <w:szCs w:val="24"/>
        </w:rPr>
        <w:t xml:space="preserve">ime of meeting </w:t>
      </w:r>
      <w:r w:rsidR="5066DEBE" w:rsidRPr="00692687">
        <w:rPr>
          <w:rFonts w:ascii="Arial" w:hAnsi="Arial" w:cs="Arial"/>
          <w:sz w:val="24"/>
          <w:szCs w:val="24"/>
        </w:rPr>
        <w:t xml:space="preserve">is </w:t>
      </w:r>
      <w:r w:rsidRPr="00692687">
        <w:rPr>
          <w:rFonts w:ascii="Arial" w:hAnsi="Arial" w:cs="Arial"/>
          <w:sz w:val="24"/>
          <w:szCs w:val="24"/>
        </w:rPr>
        <w:t xml:space="preserve">2:00 PM to 3:00 PM. The meeting agenda is </w:t>
      </w:r>
      <w:r w:rsidR="6AB8C2FF" w:rsidRPr="00692687">
        <w:rPr>
          <w:rFonts w:ascii="Arial" w:hAnsi="Arial" w:cs="Arial"/>
          <w:sz w:val="24"/>
          <w:szCs w:val="24"/>
        </w:rPr>
        <w:t>as follows</w:t>
      </w:r>
      <w:r w:rsidRPr="00692687">
        <w:rPr>
          <w:rFonts w:ascii="Arial" w:hAnsi="Arial" w:cs="Arial"/>
          <w:sz w:val="24"/>
          <w:szCs w:val="24"/>
        </w:rPr>
        <w:t>:</w:t>
      </w:r>
    </w:p>
    <w:p w14:paraId="19196219" w14:textId="64C33A3E" w:rsidR="007D05C8" w:rsidRPr="00692687" w:rsidRDefault="007D05C8" w:rsidP="44BEE16B">
      <w:pPr>
        <w:pStyle w:val="ListParagraph"/>
        <w:numPr>
          <w:ilvl w:val="0"/>
          <w:numId w:val="2"/>
        </w:num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Project Updates</w:t>
      </w:r>
    </w:p>
    <w:p w14:paraId="309E4008" w14:textId="0AD7B93E" w:rsidR="007D05C8" w:rsidRPr="00692687" w:rsidRDefault="007D05C8" w:rsidP="44BEE16B">
      <w:pPr>
        <w:pStyle w:val="ListParagraph"/>
        <w:numPr>
          <w:ilvl w:val="0"/>
          <w:numId w:val="2"/>
        </w:num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Client Suggestions</w:t>
      </w:r>
    </w:p>
    <w:p w14:paraId="10EA48BB" w14:textId="0AB26952" w:rsidR="007D05C8" w:rsidRPr="00692687" w:rsidRDefault="007D05C8" w:rsidP="44BEE16B">
      <w:pPr>
        <w:pStyle w:val="ListParagraph"/>
        <w:numPr>
          <w:ilvl w:val="0"/>
          <w:numId w:val="2"/>
        </w:num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Low fidelity</w:t>
      </w:r>
    </w:p>
    <w:p w14:paraId="797F3751" w14:textId="3A555040" w:rsidR="007D05C8" w:rsidRPr="00692687" w:rsidRDefault="007D05C8" w:rsidP="44BEE16B">
      <w:pPr>
        <w:pStyle w:val="ListParagraph"/>
        <w:numPr>
          <w:ilvl w:val="0"/>
          <w:numId w:val="2"/>
        </w:num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Future Implementations</w:t>
      </w:r>
    </w:p>
    <w:p w14:paraId="75F487FB" w14:textId="14D3B030" w:rsidR="007D05C8" w:rsidRPr="00692687" w:rsidRDefault="007D05C8" w:rsidP="44BEE16B">
      <w:pPr>
        <w:pStyle w:val="ListParagraph"/>
        <w:numPr>
          <w:ilvl w:val="0"/>
          <w:numId w:val="2"/>
        </w:num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Paper Updates / Revisions</w:t>
      </w:r>
    </w:p>
    <w:p w14:paraId="181AD5F8" w14:textId="4E8AD054" w:rsidR="007D05C8" w:rsidRPr="00692687" w:rsidRDefault="007D05C8" w:rsidP="44BEE16B">
      <w:p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T</w:t>
      </w:r>
      <w:r w:rsidR="0020057F" w:rsidRPr="00692687">
        <w:rPr>
          <w:rFonts w:ascii="Arial" w:hAnsi="Arial" w:cs="Arial"/>
          <w:sz w:val="24"/>
          <w:szCs w:val="24"/>
        </w:rPr>
        <w:t xml:space="preserve">he team and client </w:t>
      </w:r>
      <w:r w:rsidR="31F64210" w:rsidRPr="00692687">
        <w:rPr>
          <w:rFonts w:ascii="Arial" w:hAnsi="Arial" w:cs="Arial"/>
          <w:sz w:val="24"/>
          <w:szCs w:val="24"/>
        </w:rPr>
        <w:t xml:space="preserve">have </w:t>
      </w:r>
      <w:r w:rsidR="0020057F" w:rsidRPr="00692687">
        <w:rPr>
          <w:rFonts w:ascii="Arial" w:hAnsi="Arial" w:cs="Arial"/>
          <w:sz w:val="24"/>
          <w:szCs w:val="24"/>
        </w:rPr>
        <w:t>successfully aligned the goals and delivered the</w:t>
      </w:r>
      <w:r w:rsidR="385CD874" w:rsidRPr="00692687">
        <w:rPr>
          <w:rFonts w:ascii="Arial" w:hAnsi="Arial" w:cs="Arial"/>
          <w:sz w:val="24"/>
          <w:szCs w:val="24"/>
        </w:rPr>
        <w:t>ir</w:t>
      </w:r>
      <w:r w:rsidR="0020057F" w:rsidRPr="00692687">
        <w:rPr>
          <w:rFonts w:ascii="Arial" w:hAnsi="Arial" w:cs="Arial"/>
          <w:sz w:val="24"/>
          <w:szCs w:val="24"/>
        </w:rPr>
        <w:t xml:space="preserve"> desired agenda</w:t>
      </w:r>
      <w:r w:rsidR="01322A31" w:rsidRPr="00692687">
        <w:rPr>
          <w:rFonts w:ascii="Arial" w:hAnsi="Arial" w:cs="Arial"/>
          <w:sz w:val="24"/>
          <w:szCs w:val="24"/>
        </w:rPr>
        <w:t>s</w:t>
      </w:r>
      <w:r w:rsidR="0020057F" w:rsidRPr="00692687">
        <w:rPr>
          <w:rFonts w:ascii="Arial" w:hAnsi="Arial" w:cs="Arial"/>
          <w:sz w:val="24"/>
          <w:szCs w:val="24"/>
        </w:rPr>
        <w:t xml:space="preserve"> for the meeting. The team </w:t>
      </w:r>
      <w:r w:rsidR="2C2E0733" w:rsidRPr="00692687">
        <w:rPr>
          <w:rFonts w:ascii="Arial" w:hAnsi="Arial" w:cs="Arial"/>
          <w:sz w:val="24"/>
          <w:szCs w:val="24"/>
        </w:rPr>
        <w:t xml:space="preserve">has </w:t>
      </w:r>
      <w:r w:rsidR="0020057F" w:rsidRPr="00692687">
        <w:rPr>
          <w:rFonts w:ascii="Arial" w:hAnsi="Arial" w:cs="Arial"/>
          <w:sz w:val="24"/>
          <w:szCs w:val="24"/>
        </w:rPr>
        <w:t>also interview</w:t>
      </w:r>
      <w:r w:rsidR="66788D86" w:rsidRPr="00692687">
        <w:rPr>
          <w:rFonts w:ascii="Arial" w:hAnsi="Arial" w:cs="Arial"/>
          <w:sz w:val="24"/>
          <w:szCs w:val="24"/>
        </w:rPr>
        <w:t>ed</w:t>
      </w:r>
      <w:r w:rsidR="0020057F" w:rsidRPr="00692687">
        <w:rPr>
          <w:rFonts w:ascii="Arial" w:hAnsi="Arial" w:cs="Arial"/>
          <w:sz w:val="24"/>
          <w:szCs w:val="24"/>
        </w:rPr>
        <w:t xml:space="preserve"> and check</w:t>
      </w:r>
      <w:r w:rsidR="6DE01E87" w:rsidRPr="00692687">
        <w:rPr>
          <w:rFonts w:ascii="Arial" w:hAnsi="Arial" w:cs="Arial"/>
          <w:sz w:val="24"/>
          <w:szCs w:val="24"/>
        </w:rPr>
        <w:t>ed up on</w:t>
      </w:r>
      <w:r w:rsidR="0020057F" w:rsidRPr="00692687">
        <w:rPr>
          <w:rFonts w:ascii="Arial" w:hAnsi="Arial" w:cs="Arial"/>
          <w:sz w:val="24"/>
          <w:szCs w:val="24"/>
        </w:rPr>
        <w:t xml:space="preserve"> the client’s </w:t>
      </w:r>
      <w:r w:rsidR="6500362A" w:rsidRPr="00692687">
        <w:rPr>
          <w:rFonts w:ascii="Arial" w:hAnsi="Arial" w:cs="Arial"/>
          <w:sz w:val="24"/>
          <w:szCs w:val="24"/>
        </w:rPr>
        <w:t>situation</w:t>
      </w:r>
      <w:r w:rsidR="0020057F" w:rsidRPr="00692687">
        <w:rPr>
          <w:rFonts w:ascii="Arial" w:hAnsi="Arial" w:cs="Arial"/>
          <w:sz w:val="24"/>
          <w:szCs w:val="24"/>
        </w:rPr>
        <w:t xml:space="preserve"> regarding the new setup of their business. </w:t>
      </w:r>
    </w:p>
    <w:p w14:paraId="79C7D559" w14:textId="473620E2" w:rsidR="007D05C8" w:rsidRPr="00692687" w:rsidRDefault="00CC7D0E" w:rsidP="44BEE16B">
      <w:p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The team agreed to adjust</w:t>
      </w:r>
      <w:r w:rsidR="00EB73E1" w:rsidRPr="00692687">
        <w:rPr>
          <w:rFonts w:ascii="Arial" w:hAnsi="Arial" w:cs="Arial"/>
          <w:sz w:val="24"/>
          <w:szCs w:val="24"/>
        </w:rPr>
        <w:t xml:space="preserve"> the clients need depending on the situation and client’s suggestions.</w:t>
      </w:r>
    </w:p>
    <w:p w14:paraId="7C7DCF15" w14:textId="5D25486A" w:rsidR="00EB73E1" w:rsidRPr="00692687" w:rsidRDefault="00EB73E1" w:rsidP="44BEE16B">
      <w:p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 xml:space="preserve">As the client </w:t>
      </w:r>
      <w:r w:rsidR="53C71721" w:rsidRPr="00692687">
        <w:rPr>
          <w:rFonts w:ascii="Arial" w:hAnsi="Arial" w:cs="Arial"/>
          <w:sz w:val="24"/>
          <w:szCs w:val="24"/>
        </w:rPr>
        <w:t>shared</w:t>
      </w:r>
      <w:r w:rsidRPr="00692687">
        <w:rPr>
          <w:rFonts w:ascii="Arial" w:hAnsi="Arial" w:cs="Arial"/>
          <w:sz w:val="24"/>
          <w:szCs w:val="24"/>
        </w:rPr>
        <w:t xml:space="preserve"> </w:t>
      </w:r>
      <w:r w:rsidR="6D6EF89C" w:rsidRPr="00692687">
        <w:rPr>
          <w:rFonts w:ascii="Arial" w:hAnsi="Arial" w:cs="Arial"/>
          <w:sz w:val="24"/>
          <w:szCs w:val="24"/>
        </w:rPr>
        <w:t>their</w:t>
      </w:r>
      <w:r w:rsidRPr="00692687">
        <w:rPr>
          <w:rFonts w:ascii="Arial" w:hAnsi="Arial" w:cs="Arial"/>
          <w:sz w:val="24"/>
          <w:szCs w:val="24"/>
        </w:rPr>
        <w:t xml:space="preserve"> insight and </w:t>
      </w:r>
      <w:r w:rsidR="3F9A331F" w:rsidRPr="00692687">
        <w:rPr>
          <w:rFonts w:ascii="Arial" w:hAnsi="Arial" w:cs="Arial"/>
          <w:sz w:val="24"/>
          <w:szCs w:val="24"/>
        </w:rPr>
        <w:t>struggle</w:t>
      </w:r>
      <w:r w:rsidR="5192AD87" w:rsidRPr="00692687">
        <w:rPr>
          <w:rFonts w:ascii="Arial" w:hAnsi="Arial" w:cs="Arial"/>
          <w:sz w:val="24"/>
          <w:szCs w:val="24"/>
        </w:rPr>
        <w:t>s</w:t>
      </w:r>
      <w:r w:rsidRPr="00692687">
        <w:rPr>
          <w:rFonts w:ascii="Arial" w:hAnsi="Arial" w:cs="Arial"/>
          <w:sz w:val="24"/>
          <w:szCs w:val="24"/>
        </w:rPr>
        <w:t xml:space="preserve"> during the meeting</w:t>
      </w:r>
      <w:r w:rsidR="5FEB8FFF" w:rsidRPr="00692687">
        <w:rPr>
          <w:rFonts w:ascii="Arial" w:hAnsi="Arial" w:cs="Arial"/>
          <w:sz w:val="24"/>
          <w:szCs w:val="24"/>
        </w:rPr>
        <w:t>,</w:t>
      </w:r>
      <w:r w:rsidRPr="00692687">
        <w:rPr>
          <w:rFonts w:ascii="Arial" w:hAnsi="Arial" w:cs="Arial"/>
          <w:sz w:val="24"/>
          <w:szCs w:val="24"/>
        </w:rPr>
        <w:t xml:space="preserve"> the team decided to make a map where the advisers, consultants, client, and instructor </w:t>
      </w:r>
      <w:r w:rsidR="4BF4DBDE" w:rsidRPr="00692687">
        <w:rPr>
          <w:rFonts w:ascii="Arial" w:hAnsi="Arial" w:cs="Arial"/>
          <w:sz w:val="24"/>
          <w:szCs w:val="24"/>
        </w:rPr>
        <w:t>can</w:t>
      </w:r>
      <w:r w:rsidRPr="00692687">
        <w:rPr>
          <w:rFonts w:ascii="Arial" w:hAnsi="Arial" w:cs="Arial"/>
          <w:sz w:val="24"/>
          <w:szCs w:val="24"/>
        </w:rPr>
        <w:t xml:space="preserve"> understand the situation that </w:t>
      </w:r>
      <w:r w:rsidR="24356881" w:rsidRPr="00692687">
        <w:rPr>
          <w:rFonts w:ascii="Arial" w:hAnsi="Arial" w:cs="Arial"/>
          <w:sz w:val="24"/>
          <w:szCs w:val="24"/>
        </w:rPr>
        <w:t>troubles</w:t>
      </w:r>
      <w:r w:rsidR="3FCC24A0" w:rsidRPr="00692687">
        <w:rPr>
          <w:rFonts w:ascii="Arial" w:hAnsi="Arial" w:cs="Arial"/>
          <w:sz w:val="24"/>
          <w:szCs w:val="24"/>
        </w:rPr>
        <w:t xml:space="preserve"> </w:t>
      </w:r>
      <w:r w:rsidRPr="00692687">
        <w:rPr>
          <w:rFonts w:ascii="Arial" w:hAnsi="Arial" w:cs="Arial"/>
          <w:sz w:val="24"/>
          <w:szCs w:val="24"/>
        </w:rPr>
        <w:t xml:space="preserve">the client. </w:t>
      </w:r>
    </w:p>
    <w:p w14:paraId="750F3301" w14:textId="77777777" w:rsidR="009F458C" w:rsidRPr="00692687" w:rsidRDefault="009F458C" w:rsidP="44BEE16B">
      <w:p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</w:p>
    <w:p w14:paraId="426F893F" w14:textId="77777777" w:rsidR="009F458C" w:rsidRPr="00692687" w:rsidRDefault="009F458C" w:rsidP="009F458C">
      <w:pPr>
        <w:pStyle w:val="Heading1"/>
        <w:rPr>
          <w:rFonts w:ascii="Arial" w:hAnsi="Arial" w:cs="Arial"/>
          <w:b/>
          <w:bCs/>
          <w:color w:val="auto"/>
          <w:sz w:val="24"/>
          <w:szCs w:val="24"/>
        </w:rPr>
      </w:pPr>
      <w:r w:rsidRPr="00692687">
        <w:rPr>
          <w:rFonts w:ascii="Arial" w:hAnsi="Arial" w:cs="Arial"/>
          <w:b/>
          <w:bCs/>
          <w:color w:val="auto"/>
          <w:sz w:val="24"/>
          <w:szCs w:val="24"/>
        </w:rPr>
        <w:t xml:space="preserve">Project Team Questions: </w:t>
      </w:r>
    </w:p>
    <w:p w14:paraId="6DBAD4F0" w14:textId="37B8A668" w:rsidR="00880BA6" w:rsidRPr="00692687" w:rsidRDefault="00880BA6" w:rsidP="00C24DAF">
      <w:pPr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Here are the questions that the team prepared for the client; some of these were asked in person, while others were online.</w:t>
      </w:r>
    </w:p>
    <w:p w14:paraId="4BF10DB4" w14:textId="77777777" w:rsidR="009F458C" w:rsidRPr="00692687" w:rsidRDefault="009F458C" w:rsidP="009F458C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 xml:space="preserve">What is the difference between the struggles you have faced from the business during and </w:t>
      </w:r>
      <w:proofErr w:type="spellStart"/>
      <w:r w:rsidRPr="00692687">
        <w:rPr>
          <w:rFonts w:ascii="Arial" w:hAnsi="Arial" w:cs="Arial"/>
          <w:sz w:val="24"/>
          <w:szCs w:val="24"/>
        </w:rPr>
        <w:t>Hyflex</w:t>
      </w:r>
      <w:proofErr w:type="spellEnd"/>
      <w:r w:rsidRPr="00692687">
        <w:rPr>
          <w:rFonts w:ascii="Arial" w:hAnsi="Arial" w:cs="Arial"/>
          <w:sz w:val="24"/>
          <w:szCs w:val="24"/>
        </w:rPr>
        <w:t xml:space="preserve"> setup of your business?</w:t>
      </w:r>
    </w:p>
    <w:p w14:paraId="79A787BB" w14:textId="77777777" w:rsidR="009F458C" w:rsidRPr="00692687" w:rsidRDefault="009F458C" w:rsidP="009F458C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 xml:space="preserve">What do you usually do if you are at school during this </w:t>
      </w:r>
      <w:proofErr w:type="spellStart"/>
      <w:r w:rsidRPr="00692687">
        <w:rPr>
          <w:rFonts w:ascii="Arial" w:hAnsi="Arial" w:cs="Arial"/>
          <w:sz w:val="24"/>
          <w:szCs w:val="24"/>
        </w:rPr>
        <w:t>Hyflex</w:t>
      </w:r>
      <w:proofErr w:type="spellEnd"/>
      <w:r w:rsidRPr="00692687">
        <w:rPr>
          <w:rFonts w:ascii="Arial" w:hAnsi="Arial" w:cs="Arial"/>
          <w:sz w:val="24"/>
          <w:szCs w:val="24"/>
        </w:rPr>
        <w:t xml:space="preserve"> setup?</w:t>
      </w:r>
    </w:p>
    <w:p w14:paraId="2B0F0CDE" w14:textId="77777777" w:rsidR="009F458C" w:rsidRPr="00692687" w:rsidRDefault="009F458C" w:rsidP="009F458C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 xml:space="preserve">When do you usually check your accounting records and the </w:t>
      </w:r>
      <w:bookmarkStart w:id="0" w:name="_Int_g8v7F5JL"/>
      <w:r w:rsidRPr="00692687">
        <w:rPr>
          <w:rFonts w:ascii="Arial" w:hAnsi="Arial" w:cs="Arial"/>
          <w:sz w:val="24"/>
          <w:szCs w:val="24"/>
        </w:rPr>
        <w:t>status</w:t>
      </w:r>
      <w:bookmarkEnd w:id="0"/>
      <w:r w:rsidRPr="00692687">
        <w:rPr>
          <w:rFonts w:ascii="Arial" w:hAnsi="Arial" w:cs="Arial"/>
          <w:sz w:val="24"/>
          <w:szCs w:val="24"/>
        </w:rPr>
        <w:t xml:space="preserve"> of the business?</w:t>
      </w:r>
    </w:p>
    <w:p w14:paraId="7B6D64E8" w14:textId="77777777" w:rsidR="009F458C" w:rsidRPr="00692687" w:rsidRDefault="009F458C" w:rsidP="009F458C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 xml:space="preserve">Who is currently managing the business? </w:t>
      </w:r>
    </w:p>
    <w:p w14:paraId="2EC50454" w14:textId="77777777" w:rsidR="009F458C" w:rsidRPr="00692687" w:rsidRDefault="009F458C" w:rsidP="009F458C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 xml:space="preserve">Where do you usually entertain the client during the pandemic and </w:t>
      </w:r>
      <w:proofErr w:type="spellStart"/>
      <w:r w:rsidRPr="00692687">
        <w:rPr>
          <w:rFonts w:ascii="Arial" w:hAnsi="Arial" w:cs="Arial"/>
          <w:sz w:val="24"/>
          <w:szCs w:val="24"/>
        </w:rPr>
        <w:t>Hyflex</w:t>
      </w:r>
      <w:proofErr w:type="spellEnd"/>
      <w:r w:rsidRPr="00692687">
        <w:rPr>
          <w:rFonts w:ascii="Arial" w:hAnsi="Arial" w:cs="Arial"/>
          <w:sz w:val="24"/>
          <w:szCs w:val="24"/>
        </w:rPr>
        <w:t xml:space="preserve"> setup?</w:t>
      </w:r>
    </w:p>
    <w:p w14:paraId="5743E1A8" w14:textId="77777777" w:rsidR="009F458C" w:rsidRPr="00692687" w:rsidRDefault="009F458C" w:rsidP="009F458C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Why do you think that this project can be beneficial to you?</w:t>
      </w:r>
    </w:p>
    <w:p w14:paraId="36C45FB4" w14:textId="3E7D79C0" w:rsidR="00C24DAF" w:rsidRPr="00692687" w:rsidRDefault="00C24DAF" w:rsidP="00C24DAF">
      <w:pPr>
        <w:jc w:val="both"/>
        <w:rPr>
          <w:rFonts w:ascii="Arial" w:hAnsi="Arial" w:cs="Arial"/>
          <w:sz w:val="24"/>
          <w:szCs w:val="24"/>
        </w:rPr>
      </w:pPr>
    </w:p>
    <w:p w14:paraId="3540D97B" w14:textId="77777777" w:rsidR="00CC7D0E" w:rsidRPr="00692687" w:rsidRDefault="00CC7D0E" w:rsidP="44BEE16B">
      <w:p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</w:p>
    <w:p w14:paraId="33A622A0" w14:textId="77777777" w:rsidR="00D34AF2" w:rsidRPr="00692687" w:rsidRDefault="00D34AF2" w:rsidP="44BEE16B">
      <w:pPr>
        <w:tabs>
          <w:tab w:val="left" w:pos="1668"/>
        </w:tabs>
        <w:jc w:val="both"/>
        <w:rPr>
          <w:rFonts w:ascii="Arial" w:hAnsi="Arial" w:cs="Arial"/>
          <w:sz w:val="24"/>
          <w:szCs w:val="24"/>
        </w:rPr>
      </w:pPr>
    </w:p>
    <w:p w14:paraId="047BDF76" w14:textId="3D28B448" w:rsidR="007D05C8" w:rsidRPr="00692687" w:rsidRDefault="007D05C8" w:rsidP="009F458C">
      <w:pPr>
        <w:pStyle w:val="Heading1"/>
        <w:rPr>
          <w:rFonts w:ascii="Arial" w:hAnsi="Arial" w:cs="Arial"/>
          <w:b/>
          <w:bCs/>
          <w:color w:val="auto"/>
          <w:sz w:val="24"/>
          <w:szCs w:val="24"/>
        </w:rPr>
      </w:pPr>
      <w:r w:rsidRPr="00692687">
        <w:rPr>
          <w:rFonts w:ascii="Arial" w:hAnsi="Arial" w:cs="Arial"/>
          <w:b/>
          <w:bCs/>
          <w:color w:val="auto"/>
          <w:sz w:val="24"/>
          <w:szCs w:val="24"/>
        </w:rPr>
        <w:t>Client Meeting Update:</w:t>
      </w:r>
    </w:p>
    <w:p w14:paraId="3F371BEA" w14:textId="77777777" w:rsidR="00D34AF2" w:rsidRPr="00692687" w:rsidRDefault="00D34AF2" w:rsidP="00D34AF2">
      <w:pPr>
        <w:rPr>
          <w:rFonts w:ascii="Arial" w:hAnsi="Arial" w:cs="Arial"/>
          <w:sz w:val="24"/>
          <w:szCs w:val="24"/>
        </w:rPr>
      </w:pPr>
    </w:p>
    <w:p w14:paraId="5D9911BC" w14:textId="6428A2A5" w:rsidR="00EB73E1" w:rsidRPr="00692687" w:rsidRDefault="00911774" w:rsidP="44BEE16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The team share the updated low fidelity of the project.</w:t>
      </w:r>
    </w:p>
    <w:p w14:paraId="05F48277" w14:textId="7A9A2773" w:rsidR="00911774" w:rsidRPr="00692687" w:rsidRDefault="00911774" w:rsidP="44BEE16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The client approved the low fidelity and no suggestions for now.</w:t>
      </w:r>
    </w:p>
    <w:p w14:paraId="73BF37C4" w14:textId="1432E8DB" w:rsidR="00911774" w:rsidRPr="00692687" w:rsidRDefault="00911774" w:rsidP="44BEE16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Client Said: “</w:t>
      </w:r>
      <w:proofErr w:type="spellStart"/>
      <w:r w:rsidRPr="00692687">
        <w:rPr>
          <w:rFonts w:ascii="Arial" w:hAnsi="Arial" w:cs="Arial"/>
          <w:i/>
          <w:sz w:val="24"/>
          <w:szCs w:val="24"/>
        </w:rPr>
        <w:t>Tuloy</w:t>
      </w:r>
      <w:proofErr w:type="spellEnd"/>
      <w:r w:rsidRPr="00692687">
        <w:rPr>
          <w:rFonts w:ascii="Arial" w:hAnsi="Arial" w:cs="Arial"/>
          <w:i/>
          <w:sz w:val="24"/>
          <w:szCs w:val="24"/>
        </w:rPr>
        <w:t xml:space="preserve"> lang </w:t>
      </w:r>
      <w:proofErr w:type="spellStart"/>
      <w:r w:rsidRPr="00692687">
        <w:rPr>
          <w:rFonts w:ascii="Arial" w:hAnsi="Arial" w:cs="Arial"/>
          <w:i/>
          <w:sz w:val="24"/>
          <w:szCs w:val="24"/>
        </w:rPr>
        <w:t>yung</w:t>
      </w:r>
      <w:proofErr w:type="spellEnd"/>
      <w:r w:rsidRPr="00692687">
        <w:rPr>
          <w:rFonts w:ascii="Arial" w:hAnsi="Arial" w:cs="Arial"/>
          <w:i/>
          <w:sz w:val="24"/>
          <w:szCs w:val="24"/>
        </w:rPr>
        <w:t xml:space="preserve"> project and improve lang </w:t>
      </w:r>
      <w:proofErr w:type="spellStart"/>
      <w:r w:rsidRPr="00692687">
        <w:rPr>
          <w:rFonts w:ascii="Arial" w:hAnsi="Arial" w:cs="Arial"/>
          <w:i/>
          <w:sz w:val="24"/>
          <w:szCs w:val="24"/>
        </w:rPr>
        <w:t>yung</w:t>
      </w:r>
      <w:proofErr w:type="spellEnd"/>
      <w:r w:rsidRPr="00692687">
        <w:rPr>
          <w:rFonts w:ascii="Arial" w:hAnsi="Arial" w:cs="Arial"/>
          <w:i/>
          <w:sz w:val="24"/>
          <w:szCs w:val="24"/>
        </w:rPr>
        <w:t xml:space="preserve"> development</w:t>
      </w:r>
      <w:r w:rsidRPr="00692687">
        <w:rPr>
          <w:rFonts w:ascii="Arial" w:hAnsi="Arial" w:cs="Arial"/>
          <w:sz w:val="24"/>
          <w:szCs w:val="24"/>
        </w:rPr>
        <w:t>” – Neil (Client proxy)</w:t>
      </w:r>
    </w:p>
    <w:p w14:paraId="001BC313" w14:textId="0E1A3CDC" w:rsidR="00911774" w:rsidRPr="00692687" w:rsidRDefault="00911774" w:rsidP="44BEE16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The team will now introduce the prototype and core process of the project by the next meeting or quarter of the month.</w:t>
      </w:r>
    </w:p>
    <w:p w14:paraId="24B48A41" w14:textId="77777777" w:rsidR="00EB73E1" w:rsidRPr="00692687" w:rsidRDefault="00EB73E1" w:rsidP="44BEE16B">
      <w:pPr>
        <w:jc w:val="both"/>
        <w:rPr>
          <w:rFonts w:ascii="Arial" w:hAnsi="Arial" w:cs="Arial"/>
          <w:sz w:val="24"/>
          <w:szCs w:val="24"/>
        </w:rPr>
      </w:pPr>
    </w:p>
    <w:p w14:paraId="3E81A5C2" w14:textId="68459A16" w:rsidR="0009538E" w:rsidRPr="00692687" w:rsidRDefault="0009538E" w:rsidP="009F458C">
      <w:pPr>
        <w:pStyle w:val="Heading1"/>
        <w:rPr>
          <w:rFonts w:ascii="Arial" w:hAnsi="Arial" w:cs="Arial"/>
          <w:b/>
          <w:bCs/>
          <w:color w:val="auto"/>
          <w:sz w:val="24"/>
          <w:szCs w:val="24"/>
        </w:rPr>
      </w:pPr>
      <w:r w:rsidRPr="00692687">
        <w:rPr>
          <w:rFonts w:ascii="Arial" w:hAnsi="Arial" w:cs="Arial"/>
          <w:b/>
          <w:bCs/>
          <w:color w:val="auto"/>
          <w:sz w:val="24"/>
          <w:szCs w:val="24"/>
        </w:rPr>
        <w:t>Client Brief</w:t>
      </w:r>
      <w:r w:rsidR="5B9E3165" w:rsidRPr="00692687">
        <w:rPr>
          <w:rFonts w:ascii="Arial" w:hAnsi="Arial" w:cs="Arial"/>
          <w:b/>
          <w:bCs/>
          <w:color w:val="auto"/>
          <w:sz w:val="24"/>
          <w:szCs w:val="24"/>
        </w:rPr>
        <w:t>ing</w:t>
      </w:r>
      <w:r w:rsidRPr="00692687">
        <w:rPr>
          <w:rFonts w:ascii="Arial" w:hAnsi="Arial" w:cs="Arial"/>
          <w:b/>
          <w:bCs/>
          <w:color w:val="auto"/>
          <w:sz w:val="24"/>
          <w:szCs w:val="24"/>
        </w:rPr>
        <w:t>:</w:t>
      </w:r>
    </w:p>
    <w:p w14:paraId="43D81BB8" w14:textId="3FEE485A" w:rsidR="00050E98" w:rsidRPr="00692687" w:rsidRDefault="00911774" w:rsidP="00E570EA">
      <w:p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As the Client share</w:t>
      </w:r>
      <w:r w:rsidR="4F237866" w:rsidRPr="00692687">
        <w:rPr>
          <w:rFonts w:ascii="Arial" w:hAnsi="Arial" w:cs="Arial"/>
          <w:sz w:val="24"/>
          <w:szCs w:val="24"/>
        </w:rPr>
        <w:t>s</w:t>
      </w:r>
      <w:r w:rsidRPr="00692687">
        <w:rPr>
          <w:rFonts w:ascii="Arial" w:hAnsi="Arial" w:cs="Arial"/>
          <w:sz w:val="24"/>
          <w:szCs w:val="24"/>
        </w:rPr>
        <w:t xml:space="preserve"> </w:t>
      </w:r>
      <w:r w:rsidR="5C5AF193" w:rsidRPr="00692687">
        <w:rPr>
          <w:rFonts w:ascii="Arial" w:hAnsi="Arial" w:cs="Arial"/>
          <w:sz w:val="24"/>
          <w:szCs w:val="24"/>
        </w:rPr>
        <w:t>their struggles</w:t>
      </w:r>
      <w:r w:rsidRPr="00692687">
        <w:rPr>
          <w:rFonts w:ascii="Arial" w:hAnsi="Arial" w:cs="Arial"/>
          <w:sz w:val="24"/>
          <w:szCs w:val="24"/>
        </w:rPr>
        <w:t xml:space="preserve">, developments and insights to their </w:t>
      </w:r>
      <w:r w:rsidR="00050E98" w:rsidRPr="00692687">
        <w:rPr>
          <w:rFonts w:ascii="Arial" w:hAnsi="Arial" w:cs="Arial"/>
          <w:sz w:val="24"/>
          <w:szCs w:val="24"/>
        </w:rPr>
        <w:t>business flow</w:t>
      </w:r>
      <w:r w:rsidR="4A0B3598" w:rsidRPr="00692687">
        <w:rPr>
          <w:rFonts w:ascii="Arial" w:hAnsi="Arial" w:cs="Arial"/>
          <w:sz w:val="24"/>
          <w:szCs w:val="24"/>
        </w:rPr>
        <w:t>,</w:t>
      </w:r>
      <w:r w:rsidR="00050E98" w:rsidRPr="00692687">
        <w:rPr>
          <w:rFonts w:ascii="Arial" w:hAnsi="Arial" w:cs="Arial"/>
          <w:sz w:val="24"/>
          <w:szCs w:val="24"/>
        </w:rPr>
        <w:t xml:space="preserve"> the team </w:t>
      </w:r>
      <w:r w:rsidR="1E21125D" w:rsidRPr="00692687">
        <w:rPr>
          <w:rFonts w:ascii="Arial" w:hAnsi="Arial" w:cs="Arial"/>
          <w:sz w:val="24"/>
          <w:szCs w:val="24"/>
        </w:rPr>
        <w:t xml:space="preserve">have </w:t>
      </w:r>
      <w:r w:rsidR="00050E98" w:rsidRPr="00692687">
        <w:rPr>
          <w:rFonts w:ascii="Arial" w:hAnsi="Arial" w:cs="Arial"/>
          <w:sz w:val="24"/>
          <w:szCs w:val="24"/>
        </w:rPr>
        <w:t xml:space="preserve">decided to ask more questions that can be used to improve the paper and the </w:t>
      </w:r>
      <w:r w:rsidR="2AF17280" w:rsidRPr="00692687">
        <w:rPr>
          <w:rFonts w:ascii="Arial" w:hAnsi="Arial" w:cs="Arial"/>
          <w:sz w:val="24"/>
          <w:szCs w:val="24"/>
        </w:rPr>
        <w:t xml:space="preserve">overall </w:t>
      </w:r>
      <w:r w:rsidR="00050E98" w:rsidRPr="00692687">
        <w:rPr>
          <w:rFonts w:ascii="Arial" w:hAnsi="Arial" w:cs="Arial"/>
          <w:sz w:val="24"/>
          <w:szCs w:val="24"/>
        </w:rPr>
        <w:t>project.</w:t>
      </w:r>
    </w:p>
    <w:p w14:paraId="494B5A29" w14:textId="7C4D3DF1" w:rsidR="00050E98" w:rsidRPr="00692687" w:rsidRDefault="00050E98" w:rsidP="009F458C">
      <w:p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 xml:space="preserve">The client </w:t>
      </w:r>
      <w:r w:rsidR="001B2E5E" w:rsidRPr="00692687">
        <w:rPr>
          <w:rFonts w:ascii="Arial" w:hAnsi="Arial" w:cs="Arial"/>
          <w:sz w:val="24"/>
          <w:szCs w:val="24"/>
        </w:rPr>
        <w:t>shares</w:t>
      </w:r>
      <w:r w:rsidRPr="00692687">
        <w:rPr>
          <w:rFonts w:ascii="Arial" w:hAnsi="Arial" w:cs="Arial"/>
          <w:sz w:val="24"/>
          <w:szCs w:val="24"/>
        </w:rPr>
        <w:t xml:space="preserve"> the</w:t>
      </w:r>
      <w:r w:rsidR="1357C4DF" w:rsidRPr="00692687">
        <w:rPr>
          <w:rFonts w:ascii="Arial" w:hAnsi="Arial" w:cs="Arial"/>
          <w:sz w:val="24"/>
          <w:szCs w:val="24"/>
        </w:rPr>
        <w:t>ir</w:t>
      </w:r>
      <w:r w:rsidRPr="00692687">
        <w:rPr>
          <w:rFonts w:ascii="Arial" w:hAnsi="Arial" w:cs="Arial"/>
          <w:sz w:val="24"/>
          <w:szCs w:val="24"/>
        </w:rPr>
        <w:t xml:space="preserve"> insights by giving us the flow of their business:</w:t>
      </w:r>
    </w:p>
    <w:tbl>
      <w:tblPr>
        <w:tblStyle w:val="TableGrid"/>
        <w:tblpPr w:leftFromText="180" w:rightFromText="180" w:vertAnchor="text" w:horzAnchor="margin" w:tblpY="-27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692687" w:rsidRPr="00692687" w14:paraId="1B4CA60D" w14:textId="77777777" w:rsidTr="009F458C">
        <w:tc>
          <w:tcPr>
            <w:tcW w:w="4680" w:type="dxa"/>
          </w:tcPr>
          <w:p w14:paraId="44539C9C" w14:textId="77777777" w:rsidR="009F458C" w:rsidRPr="00692687" w:rsidRDefault="009F458C" w:rsidP="009F458C">
            <w:pPr>
              <w:spacing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92687">
              <w:rPr>
                <w:rFonts w:ascii="Arial" w:hAnsi="Arial" w:cs="Arial"/>
                <w:sz w:val="24"/>
                <w:szCs w:val="24"/>
              </w:rPr>
              <w:t>During pandemic</w:t>
            </w:r>
          </w:p>
        </w:tc>
        <w:tc>
          <w:tcPr>
            <w:tcW w:w="4680" w:type="dxa"/>
          </w:tcPr>
          <w:p w14:paraId="56ABE3BD" w14:textId="77777777" w:rsidR="009F458C" w:rsidRPr="00692687" w:rsidRDefault="009F458C" w:rsidP="009F45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92687">
              <w:rPr>
                <w:rFonts w:ascii="Arial" w:hAnsi="Arial" w:cs="Arial"/>
                <w:sz w:val="24"/>
                <w:szCs w:val="24"/>
              </w:rPr>
              <w:t xml:space="preserve">During </w:t>
            </w:r>
            <w:bookmarkStart w:id="1" w:name="_Int_HnQdLCG4"/>
            <w:proofErr w:type="spellStart"/>
            <w:r w:rsidRPr="00692687">
              <w:rPr>
                <w:rFonts w:ascii="Arial" w:hAnsi="Arial" w:cs="Arial"/>
                <w:sz w:val="24"/>
                <w:szCs w:val="24"/>
              </w:rPr>
              <w:t>Hyflex</w:t>
            </w:r>
            <w:bookmarkEnd w:id="1"/>
            <w:proofErr w:type="spellEnd"/>
          </w:p>
        </w:tc>
      </w:tr>
      <w:tr w:rsidR="00692687" w:rsidRPr="00692687" w14:paraId="710B13FE" w14:textId="77777777" w:rsidTr="009F458C">
        <w:tc>
          <w:tcPr>
            <w:tcW w:w="4680" w:type="dxa"/>
          </w:tcPr>
          <w:p w14:paraId="668AF2C6" w14:textId="77777777" w:rsidR="009F458C" w:rsidRPr="00692687" w:rsidRDefault="009F458C" w:rsidP="009F458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92687">
              <w:rPr>
                <w:rFonts w:ascii="Arial" w:hAnsi="Arial" w:cs="Arial"/>
                <w:sz w:val="24"/>
                <w:szCs w:val="24"/>
              </w:rPr>
              <w:t xml:space="preserve">Multiple staff </w:t>
            </w:r>
          </w:p>
        </w:tc>
        <w:tc>
          <w:tcPr>
            <w:tcW w:w="4680" w:type="dxa"/>
          </w:tcPr>
          <w:p w14:paraId="7B907CA7" w14:textId="77777777" w:rsidR="009F458C" w:rsidRPr="00692687" w:rsidRDefault="009F458C" w:rsidP="009F458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92687">
              <w:rPr>
                <w:rFonts w:ascii="Arial" w:hAnsi="Arial" w:cs="Arial"/>
                <w:sz w:val="24"/>
                <w:szCs w:val="24"/>
              </w:rPr>
              <w:t>Reduced staff due to one of the members having classes</w:t>
            </w:r>
          </w:p>
        </w:tc>
      </w:tr>
      <w:tr w:rsidR="00692687" w:rsidRPr="00692687" w14:paraId="41F838A6" w14:textId="77777777" w:rsidTr="009F458C">
        <w:tc>
          <w:tcPr>
            <w:tcW w:w="4680" w:type="dxa"/>
          </w:tcPr>
          <w:p w14:paraId="510AE4E5" w14:textId="77777777" w:rsidR="009F458C" w:rsidRPr="00692687" w:rsidRDefault="009F458C" w:rsidP="009F458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92687">
              <w:rPr>
                <w:rFonts w:ascii="Arial" w:hAnsi="Arial" w:cs="Arial"/>
                <w:sz w:val="24"/>
                <w:szCs w:val="24"/>
              </w:rPr>
              <w:t>Consistent in processing of orders</w:t>
            </w:r>
          </w:p>
        </w:tc>
        <w:tc>
          <w:tcPr>
            <w:tcW w:w="4680" w:type="dxa"/>
          </w:tcPr>
          <w:p w14:paraId="29FBF524" w14:textId="77777777" w:rsidR="009F458C" w:rsidRPr="00692687" w:rsidRDefault="009F458C" w:rsidP="009F458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92687">
              <w:rPr>
                <w:rFonts w:ascii="Arial" w:hAnsi="Arial" w:cs="Arial"/>
                <w:sz w:val="24"/>
                <w:szCs w:val="24"/>
              </w:rPr>
              <w:t>Reduced consistency in terms of processing orders</w:t>
            </w:r>
          </w:p>
        </w:tc>
      </w:tr>
      <w:tr w:rsidR="00692687" w:rsidRPr="00692687" w14:paraId="04BCAF87" w14:textId="77777777" w:rsidTr="009F458C">
        <w:trPr>
          <w:trHeight w:val="540"/>
        </w:trPr>
        <w:tc>
          <w:tcPr>
            <w:tcW w:w="4680" w:type="dxa"/>
          </w:tcPr>
          <w:p w14:paraId="6AA21896" w14:textId="77777777" w:rsidR="009F458C" w:rsidRPr="00692687" w:rsidRDefault="009F458C" w:rsidP="009F458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92687">
              <w:rPr>
                <w:rFonts w:ascii="Arial" w:hAnsi="Arial" w:cs="Arial"/>
                <w:sz w:val="24"/>
                <w:szCs w:val="24"/>
              </w:rPr>
              <w:t>Moderate sales</w:t>
            </w:r>
          </w:p>
        </w:tc>
        <w:tc>
          <w:tcPr>
            <w:tcW w:w="4680" w:type="dxa"/>
          </w:tcPr>
          <w:p w14:paraId="67961BFD" w14:textId="77777777" w:rsidR="009F458C" w:rsidRPr="00692687" w:rsidRDefault="009F458C" w:rsidP="009F458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92687">
              <w:rPr>
                <w:rFonts w:ascii="Arial" w:hAnsi="Arial" w:cs="Arial"/>
                <w:sz w:val="24"/>
                <w:szCs w:val="24"/>
              </w:rPr>
              <w:t>Stagnant sales</w:t>
            </w:r>
          </w:p>
        </w:tc>
      </w:tr>
      <w:tr w:rsidR="00692687" w:rsidRPr="00692687" w14:paraId="273A6737" w14:textId="77777777" w:rsidTr="009F458C">
        <w:tc>
          <w:tcPr>
            <w:tcW w:w="4680" w:type="dxa"/>
          </w:tcPr>
          <w:p w14:paraId="55A66FC2" w14:textId="77777777" w:rsidR="009F458C" w:rsidRPr="00692687" w:rsidRDefault="009F458C" w:rsidP="009F458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92687">
              <w:rPr>
                <w:rFonts w:ascii="Arial" w:hAnsi="Arial" w:cs="Arial"/>
                <w:sz w:val="24"/>
                <w:szCs w:val="24"/>
              </w:rPr>
              <w:t xml:space="preserve">Less product stocks due to demand </w:t>
            </w:r>
          </w:p>
        </w:tc>
        <w:tc>
          <w:tcPr>
            <w:tcW w:w="4680" w:type="dxa"/>
          </w:tcPr>
          <w:p w14:paraId="6D1A5BA3" w14:textId="77777777" w:rsidR="009F458C" w:rsidRPr="00692687" w:rsidRDefault="009F458C" w:rsidP="009F458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92687">
              <w:rPr>
                <w:rFonts w:ascii="Arial" w:hAnsi="Arial" w:cs="Arial"/>
                <w:sz w:val="24"/>
                <w:szCs w:val="24"/>
              </w:rPr>
              <w:t>Increase of product stocks due to lack of orders</w:t>
            </w:r>
          </w:p>
        </w:tc>
      </w:tr>
    </w:tbl>
    <w:p w14:paraId="53992CD4" w14:textId="77777777" w:rsidR="009F458C" w:rsidRPr="00692687" w:rsidRDefault="009F458C" w:rsidP="44BEE16B">
      <w:pPr>
        <w:jc w:val="both"/>
        <w:rPr>
          <w:rFonts w:ascii="Arial" w:hAnsi="Arial" w:cs="Arial"/>
          <w:sz w:val="24"/>
          <w:szCs w:val="24"/>
        </w:rPr>
      </w:pPr>
    </w:p>
    <w:p w14:paraId="168C074E" w14:textId="06966B25" w:rsidR="001B2E5E" w:rsidRDefault="001B2E5E" w:rsidP="44BEE16B">
      <w:pPr>
        <w:jc w:val="both"/>
        <w:rPr>
          <w:rFonts w:ascii="Arial" w:hAnsi="Arial" w:cs="Arial"/>
          <w:sz w:val="24"/>
          <w:szCs w:val="24"/>
        </w:rPr>
      </w:pPr>
      <w:r w:rsidRPr="00692687">
        <w:rPr>
          <w:rFonts w:ascii="Arial" w:hAnsi="Arial" w:cs="Arial"/>
          <w:sz w:val="24"/>
          <w:szCs w:val="24"/>
        </w:rPr>
        <w:t>As you can see from the visual presentation</w:t>
      </w:r>
      <w:r w:rsidR="5CBAC6A2" w:rsidRPr="00692687">
        <w:rPr>
          <w:rFonts w:ascii="Arial" w:hAnsi="Arial" w:cs="Arial"/>
          <w:sz w:val="24"/>
          <w:szCs w:val="24"/>
        </w:rPr>
        <w:t>,</w:t>
      </w:r>
      <w:r w:rsidRPr="00692687">
        <w:rPr>
          <w:rFonts w:ascii="Arial" w:hAnsi="Arial" w:cs="Arial"/>
          <w:sz w:val="24"/>
          <w:szCs w:val="24"/>
        </w:rPr>
        <w:t xml:space="preserve"> there are still struggles and minor changes from the business setup </w:t>
      </w:r>
      <w:bookmarkStart w:id="2" w:name="_Int_hiQ3kcbK"/>
      <w:r w:rsidR="208EE4BA" w:rsidRPr="00692687">
        <w:rPr>
          <w:rFonts w:ascii="Arial" w:hAnsi="Arial" w:cs="Arial"/>
          <w:sz w:val="24"/>
          <w:szCs w:val="24"/>
        </w:rPr>
        <w:t>that is</w:t>
      </w:r>
      <w:bookmarkEnd w:id="2"/>
      <w:r w:rsidRPr="00692687">
        <w:rPr>
          <w:rFonts w:ascii="Arial" w:hAnsi="Arial" w:cs="Arial"/>
          <w:sz w:val="24"/>
          <w:szCs w:val="24"/>
        </w:rPr>
        <w:t xml:space="preserve"> why project </w:t>
      </w:r>
      <w:proofErr w:type="spellStart"/>
      <w:r w:rsidRPr="00692687">
        <w:rPr>
          <w:rFonts w:ascii="Arial" w:hAnsi="Arial" w:cs="Arial"/>
          <w:sz w:val="24"/>
          <w:szCs w:val="24"/>
        </w:rPr>
        <w:t>Akbay</w:t>
      </w:r>
      <w:proofErr w:type="spellEnd"/>
      <w:r w:rsidRPr="00692687">
        <w:rPr>
          <w:rFonts w:ascii="Arial" w:hAnsi="Arial" w:cs="Arial"/>
          <w:sz w:val="24"/>
          <w:szCs w:val="24"/>
        </w:rPr>
        <w:t xml:space="preserve"> is </w:t>
      </w:r>
      <w:r w:rsidR="2D2EDD7E" w:rsidRPr="00692687">
        <w:rPr>
          <w:rFonts w:ascii="Arial" w:hAnsi="Arial" w:cs="Arial"/>
          <w:sz w:val="24"/>
          <w:szCs w:val="24"/>
        </w:rPr>
        <w:t>believed</w:t>
      </w:r>
      <w:r w:rsidR="007F736E" w:rsidRPr="00692687">
        <w:rPr>
          <w:rFonts w:ascii="Arial" w:hAnsi="Arial" w:cs="Arial"/>
          <w:sz w:val="24"/>
          <w:szCs w:val="24"/>
        </w:rPr>
        <w:t>,</w:t>
      </w:r>
      <w:r w:rsidR="2D2EDD7E" w:rsidRPr="00692687">
        <w:rPr>
          <w:rFonts w:ascii="Arial" w:hAnsi="Arial" w:cs="Arial"/>
          <w:sz w:val="24"/>
          <w:szCs w:val="24"/>
        </w:rPr>
        <w:t xml:space="preserve"> to </w:t>
      </w:r>
      <w:r w:rsidRPr="00692687">
        <w:rPr>
          <w:rFonts w:ascii="Arial" w:hAnsi="Arial" w:cs="Arial"/>
          <w:sz w:val="24"/>
          <w:szCs w:val="24"/>
        </w:rPr>
        <w:t xml:space="preserve">still </w:t>
      </w:r>
      <w:r w:rsidR="6DE4F1A4" w:rsidRPr="00692687">
        <w:rPr>
          <w:rFonts w:ascii="Arial" w:hAnsi="Arial" w:cs="Arial"/>
          <w:sz w:val="24"/>
          <w:szCs w:val="24"/>
        </w:rPr>
        <w:t>be</w:t>
      </w:r>
      <w:r w:rsidRPr="00692687">
        <w:rPr>
          <w:rFonts w:ascii="Arial" w:hAnsi="Arial" w:cs="Arial"/>
          <w:sz w:val="24"/>
          <w:szCs w:val="24"/>
        </w:rPr>
        <w:t xml:space="preserve"> relevant to deploy since all the features are connected</w:t>
      </w:r>
      <w:r w:rsidR="00D65501" w:rsidRPr="00692687">
        <w:rPr>
          <w:rFonts w:ascii="Arial" w:hAnsi="Arial" w:cs="Arial"/>
          <w:sz w:val="24"/>
          <w:szCs w:val="24"/>
        </w:rPr>
        <w:t xml:space="preserve"> to the client’s problem and can provide better solution for the project.</w:t>
      </w:r>
    </w:p>
    <w:p w14:paraId="2A1F78CC" w14:textId="77777777" w:rsidR="00AE15AA" w:rsidRDefault="00AE15AA" w:rsidP="44BEE16B">
      <w:pPr>
        <w:jc w:val="both"/>
        <w:rPr>
          <w:rFonts w:ascii="Arial" w:hAnsi="Arial" w:cs="Arial"/>
          <w:sz w:val="24"/>
          <w:szCs w:val="24"/>
        </w:rPr>
      </w:pPr>
    </w:p>
    <w:p w14:paraId="41547C64" w14:textId="77777777" w:rsidR="00AE15AA" w:rsidRDefault="00AE15AA" w:rsidP="44BEE16B">
      <w:pPr>
        <w:jc w:val="both"/>
        <w:rPr>
          <w:rFonts w:ascii="Arial" w:hAnsi="Arial" w:cs="Arial"/>
          <w:sz w:val="24"/>
          <w:szCs w:val="24"/>
        </w:rPr>
      </w:pPr>
    </w:p>
    <w:p w14:paraId="43DB488B" w14:textId="77777777" w:rsidR="00AE15AA" w:rsidRDefault="00AE15AA" w:rsidP="44BEE16B">
      <w:pPr>
        <w:jc w:val="both"/>
        <w:rPr>
          <w:rFonts w:ascii="Arial" w:hAnsi="Arial" w:cs="Arial"/>
          <w:sz w:val="24"/>
          <w:szCs w:val="24"/>
        </w:rPr>
      </w:pPr>
    </w:p>
    <w:p w14:paraId="5B68FCCC" w14:textId="77777777" w:rsidR="00AE15AA" w:rsidRDefault="00AE15AA" w:rsidP="44BEE16B">
      <w:pPr>
        <w:jc w:val="both"/>
        <w:rPr>
          <w:rFonts w:ascii="Arial" w:hAnsi="Arial" w:cs="Arial"/>
          <w:sz w:val="24"/>
          <w:szCs w:val="24"/>
        </w:rPr>
      </w:pPr>
    </w:p>
    <w:p w14:paraId="3AE22DF4" w14:textId="77777777" w:rsidR="00AE15AA" w:rsidRDefault="00AE15AA" w:rsidP="44BEE16B">
      <w:pPr>
        <w:jc w:val="both"/>
        <w:rPr>
          <w:rFonts w:ascii="Arial" w:hAnsi="Arial" w:cs="Arial"/>
          <w:sz w:val="24"/>
          <w:szCs w:val="24"/>
        </w:rPr>
      </w:pPr>
    </w:p>
    <w:p w14:paraId="1B3E3BA0" w14:textId="77777777" w:rsidR="00AE15AA" w:rsidRDefault="00AE15AA" w:rsidP="44BEE16B">
      <w:pPr>
        <w:jc w:val="both"/>
        <w:rPr>
          <w:rFonts w:ascii="Arial" w:hAnsi="Arial" w:cs="Arial"/>
          <w:sz w:val="24"/>
          <w:szCs w:val="24"/>
        </w:rPr>
      </w:pPr>
    </w:p>
    <w:p w14:paraId="46A0CE50" w14:textId="77777777" w:rsidR="00AE15AA" w:rsidRPr="00692687" w:rsidRDefault="00AE15AA" w:rsidP="44BEE16B">
      <w:pPr>
        <w:jc w:val="both"/>
        <w:rPr>
          <w:rFonts w:ascii="Arial" w:hAnsi="Arial" w:cs="Arial"/>
          <w:sz w:val="24"/>
          <w:szCs w:val="24"/>
        </w:rPr>
      </w:pPr>
    </w:p>
    <w:p w14:paraId="1267DB4C" w14:textId="68D957FD" w:rsidR="007F736E" w:rsidRDefault="00692687" w:rsidP="00692687">
      <w:pPr>
        <w:pStyle w:val="Heading1"/>
        <w:rPr>
          <w:rFonts w:ascii="Arial" w:hAnsi="Arial" w:cs="Arial"/>
          <w:b/>
          <w:bCs/>
          <w:color w:val="auto"/>
          <w:sz w:val="24"/>
          <w:szCs w:val="24"/>
        </w:rPr>
      </w:pPr>
      <w:r w:rsidRPr="00692687">
        <w:rPr>
          <w:rFonts w:ascii="Arial" w:hAnsi="Arial" w:cs="Arial"/>
          <w:b/>
          <w:bCs/>
          <w:color w:val="auto"/>
          <w:sz w:val="24"/>
          <w:szCs w:val="24"/>
        </w:rPr>
        <w:t>Client</w:t>
      </w:r>
    </w:p>
    <w:p w14:paraId="67743759" w14:textId="7F98717B" w:rsidR="00AE15AA" w:rsidRPr="00DD246D" w:rsidRDefault="00AE15AA" w:rsidP="00AE15AA">
      <w:pPr>
        <w:rPr>
          <w:b/>
          <w:bCs/>
        </w:rPr>
      </w:pPr>
      <w:r>
        <w:tab/>
      </w:r>
      <w:r w:rsidRPr="00DD246D">
        <w:rPr>
          <w:b/>
          <w:bCs/>
        </w:rPr>
        <w:t>Client Empathy Map</w:t>
      </w:r>
    </w:p>
    <w:p w14:paraId="4FBD8CB1" w14:textId="58EFABCE" w:rsidR="00DD246D" w:rsidRDefault="006E2DDD" w:rsidP="00552BA6">
      <w:pPr>
        <w:ind w:firstLine="720"/>
      </w:pPr>
      <w:r>
        <w:rPr>
          <w:noProof/>
        </w:rPr>
        <w:drawing>
          <wp:inline distT="0" distB="0" distL="0" distR="0" wp14:anchorId="5823EF46" wp14:editId="321E6D06">
            <wp:extent cx="6027136" cy="3388813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6295" cy="339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092D8" w14:textId="29130789" w:rsidR="00DD246D" w:rsidRDefault="00DD246D" w:rsidP="00DD246D">
      <w:pPr>
        <w:ind w:left="720"/>
      </w:pPr>
      <w:r>
        <w:t>Show above is the client Empathy. This will help the team to proceed to stage 2 and identify all the key problems of the client.</w:t>
      </w:r>
    </w:p>
    <w:p w14:paraId="7F5FA1F6" w14:textId="7D9ED1AD" w:rsidR="00AE15AA" w:rsidRDefault="00552BA6" w:rsidP="00AE15AA">
      <w:pPr>
        <w:ind w:firstLine="720"/>
      </w:pPr>
      <w:r>
        <w:t>Client Profile:</w:t>
      </w:r>
    </w:p>
    <w:p w14:paraId="16AC3B67" w14:textId="61458927" w:rsidR="00552BA6" w:rsidRDefault="00552BA6" w:rsidP="00552BA6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FF0476A" wp14:editId="6FF090A3">
            <wp:extent cx="3048000" cy="3048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AE109" w14:textId="0FBBB2FB" w:rsidR="00AE15AA" w:rsidRDefault="00AE15AA" w:rsidP="00552BA6"/>
    <w:p w14:paraId="268E2FED" w14:textId="3A5010FD" w:rsidR="000E3B57" w:rsidRDefault="004A104A" w:rsidP="00D15BED">
      <w:pPr>
        <w:ind w:left="720" w:firstLine="720"/>
        <w:jc w:val="center"/>
      </w:pPr>
      <w:r>
        <w:rPr>
          <w:noProof/>
        </w:rPr>
        <w:drawing>
          <wp:inline distT="0" distB="0" distL="0" distR="0" wp14:anchorId="23100518" wp14:editId="5F2732BF">
            <wp:extent cx="3954780" cy="3954780"/>
            <wp:effectExtent l="0" t="0" r="762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395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E735A1" wp14:editId="4EC4F008">
            <wp:extent cx="4983480" cy="4983480"/>
            <wp:effectExtent l="0" t="0" r="762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498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3B40AB" wp14:editId="2A889D09">
            <wp:extent cx="4366260" cy="43662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436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5D5E01" wp14:editId="195DF64F">
            <wp:extent cx="3825240" cy="3825240"/>
            <wp:effectExtent l="0" t="0" r="381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382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A53DB" w14:textId="0B0E0A3D" w:rsidR="00DD246D" w:rsidRDefault="00DD246D" w:rsidP="004A104A">
      <w:pPr>
        <w:ind w:left="720" w:firstLine="720"/>
      </w:pPr>
      <w:r>
        <w:t xml:space="preserve">Shown above are the Client’s profile. Every profile </w:t>
      </w:r>
      <w:r w:rsidR="00EA0ED0">
        <w:t>has</w:t>
      </w:r>
      <w:r>
        <w:t xml:space="preserve"> different task and role to their company. In this section it will help the team to </w:t>
      </w:r>
      <w:r w:rsidR="00EA0ED0">
        <w:t xml:space="preserve">identity the roles of every client’s </w:t>
      </w:r>
      <w:r w:rsidR="00D15BED">
        <w:t>employee</w:t>
      </w:r>
      <w:r w:rsidR="00EA0ED0">
        <w:t>.</w:t>
      </w:r>
    </w:p>
    <w:p w14:paraId="0841CB25" w14:textId="77777777" w:rsidR="00D15BED" w:rsidRPr="00692687" w:rsidRDefault="00D15BED" w:rsidP="00692687"/>
    <w:p w14:paraId="091E611A" w14:textId="77777777" w:rsidR="00692687" w:rsidRDefault="00692687" w:rsidP="009F458C">
      <w:pPr>
        <w:pStyle w:val="Heading1"/>
        <w:rPr>
          <w:rFonts w:ascii="Arial" w:hAnsi="Arial" w:cs="Arial"/>
          <w:b/>
          <w:bCs/>
          <w:color w:val="auto"/>
          <w:sz w:val="24"/>
          <w:szCs w:val="24"/>
        </w:rPr>
      </w:pPr>
      <w:r w:rsidRPr="00692687">
        <w:rPr>
          <w:rFonts w:ascii="Arial" w:hAnsi="Arial" w:cs="Arial"/>
          <w:b/>
          <w:bCs/>
          <w:color w:val="auto"/>
          <w:sz w:val="24"/>
          <w:szCs w:val="24"/>
        </w:rPr>
        <w:t>Customer:</w:t>
      </w:r>
    </w:p>
    <w:p w14:paraId="32582B34" w14:textId="77777777" w:rsidR="00692687" w:rsidRDefault="00692687" w:rsidP="00692687">
      <w:pPr>
        <w:ind w:left="720"/>
        <w:rPr>
          <w:b/>
          <w:bCs/>
        </w:rPr>
      </w:pPr>
      <w:r w:rsidRPr="00692687">
        <w:rPr>
          <w:b/>
          <w:bCs/>
        </w:rPr>
        <w:t>The Empathy Map:</w:t>
      </w:r>
    </w:p>
    <w:p w14:paraId="64995BB7" w14:textId="425A4812" w:rsidR="006E2DDD" w:rsidRPr="00692687" w:rsidRDefault="000D6A0F" w:rsidP="00692687">
      <w:pPr>
        <w:ind w:left="72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F97F7DE" wp14:editId="5EB78AF2">
            <wp:extent cx="5935980" cy="333756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E3CFC" w14:textId="77777777" w:rsidR="00692687" w:rsidRPr="00F72571" w:rsidRDefault="00692687" w:rsidP="00692687">
      <w:pPr>
        <w:ind w:left="720"/>
      </w:pPr>
      <w:r w:rsidRPr="00F72571">
        <w:rPr>
          <w:noProof/>
        </w:rPr>
        <w:drawing>
          <wp:inline distT="0" distB="0" distL="0" distR="0" wp14:anchorId="624CB4CF" wp14:editId="33C14C08">
            <wp:extent cx="5021578" cy="2985804"/>
            <wp:effectExtent l="0" t="0" r="7620" b="5080"/>
            <wp:docPr id="9" name="Picture 9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timelin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1578" cy="298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67A3F" w14:textId="77777777" w:rsidR="00692687" w:rsidRPr="00F72571" w:rsidRDefault="00692687" w:rsidP="00692687">
      <w:pPr>
        <w:ind w:left="720"/>
      </w:pPr>
      <w:r w:rsidRPr="00F72571">
        <w:t xml:space="preserve">As we finalized the interview, the team made an empathy map that can be used as a reference to implement a better project. This diagram can help the team provide a solution that the client struggles with. It </w:t>
      </w:r>
      <w:bookmarkStart w:id="3" w:name="_Int_caqbmFM8"/>
      <w:bookmarkStart w:id="4" w:name="_Int_wnWDLrI8"/>
      <w:r w:rsidRPr="00F72571">
        <w:t>also highlights</w:t>
      </w:r>
      <w:bookmarkEnd w:id="3"/>
      <w:bookmarkEnd w:id="4"/>
      <w:r w:rsidRPr="00F72571">
        <w:t xml:space="preserve"> the risk and opportunities the business has.</w:t>
      </w:r>
    </w:p>
    <w:p w14:paraId="6EBC8F89" w14:textId="77777777" w:rsidR="00692687" w:rsidRPr="00F72571" w:rsidRDefault="00692687" w:rsidP="00692687">
      <w:pPr>
        <w:ind w:left="720"/>
      </w:pPr>
    </w:p>
    <w:p w14:paraId="52DB7401" w14:textId="77777777" w:rsidR="00692687" w:rsidRPr="00692687" w:rsidRDefault="00692687" w:rsidP="00692687">
      <w:pPr>
        <w:ind w:left="720"/>
        <w:rPr>
          <w:b/>
          <w:bCs/>
        </w:rPr>
      </w:pPr>
      <w:r w:rsidRPr="00692687">
        <w:rPr>
          <w:b/>
          <w:bCs/>
        </w:rPr>
        <w:t xml:space="preserve">Pain and Gains: </w:t>
      </w:r>
    </w:p>
    <w:p w14:paraId="7B2A3749" w14:textId="7370FA17" w:rsidR="00692687" w:rsidRPr="00F72571" w:rsidRDefault="00692687" w:rsidP="00692687">
      <w:pPr>
        <w:ind w:left="720"/>
      </w:pPr>
      <w:r w:rsidRPr="00F72571">
        <w:rPr>
          <w:noProof/>
        </w:rPr>
        <w:drawing>
          <wp:inline distT="0" distB="0" distL="0" distR="0" wp14:anchorId="198E98CA" wp14:editId="7A44040B">
            <wp:extent cx="4602480" cy="3198134"/>
            <wp:effectExtent l="0" t="0" r="7620" b="254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4275" cy="319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37141" w14:textId="41F85FAC" w:rsidR="00692687" w:rsidRPr="00692687" w:rsidRDefault="00692687" w:rsidP="00692687">
      <w:pPr>
        <w:ind w:left="720"/>
      </w:pPr>
      <w:r w:rsidRPr="00F72571">
        <w:t>With the help of the interview and empathy map</w:t>
      </w:r>
      <w:r w:rsidRPr="00F72571">
        <w:rPr>
          <w:noProof/>
        </w:rPr>
        <w:t>,</w:t>
      </w:r>
      <w:r w:rsidRPr="00F72571">
        <w:t xml:space="preserve"> the team provided a pain and gain analysis </w:t>
      </w:r>
      <w:r w:rsidRPr="00F72571">
        <w:rPr>
          <w:noProof/>
        </w:rPr>
        <w:t xml:space="preserve">that </w:t>
      </w:r>
      <w:bookmarkStart w:id="5" w:name="_Int_sath3TAr"/>
      <w:r w:rsidRPr="00F72571">
        <w:rPr>
          <w:noProof/>
        </w:rPr>
        <w:t>displays</w:t>
      </w:r>
      <w:bookmarkEnd w:id="5"/>
      <w:r w:rsidRPr="00F72571">
        <w:t xml:space="preserve"> the pain and gains of the customer. The diagram above </w:t>
      </w:r>
      <w:r w:rsidRPr="00F72571">
        <w:rPr>
          <w:noProof/>
        </w:rPr>
        <w:t>helps</w:t>
      </w:r>
      <w:r w:rsidRPr="00F72571">
        <w:t xml:space="preserve"> us understand the pain points of the </w:t>
      </w:r>
      <w:r w:rsidRPr="00F72571">
        <w:rPr>
          <w:noProof/>
        </w:rPr>
        <w:t>client’s</w:t>
      </w:r>
      <w:r w:rsidRPr="00F72571">
        <w:t xml:space="preserve"> business process when it comes to handling client and customer interaction.</w:t>
      </w:r>
    </w:p>
    <w:p w14:paraId="324E6D39" w14:textId="77777777" w:rsidR="00692687" w:rsidRPr="00692687" w:rsidRDefault="00692687" w:rsidP="00692687">
      <w:pPr>
        <w:ind w:left="720"/>
        <w:rPr>
          <w:b/>
          <w:bCs/>
        </w:rPr>
      </w:pPr>
      <w:r w:rsidRPr="00692687">
        <w:rPr>
          <w:b/>
          <w:bCs/>
        </w:rPr>
        <w:t>Customer Profile:</w:t>
      </w:r>
    </w:p>
    <w:p w14:paraId="05C0ECD7" w14:textId="77777777" w:rsidR="00692687" w:rsidRPr="00F72571" w:rsidRDefault="00692687" w:rsidP="00D15BED">
      <w:pPr>
        <w:ind w:left="720"/>
        <w:jc w:val="center"/>
      </w:pPr>
      <w:r w:rsidRPr="00F72571">
        <w:rPr>
          <w:noProof/>
        </w:rPr>
        <w:drawing>
          <wp:inline distT="0" distB="0" distL="0" distR="0" wp14:anchorId="1A56F321" wp14:editId="75963085">
            <wp:extent cx="4320540" cy="4320540"/>
            <wp:effectExtent l="0" t="0" r="3810" b="3810"/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54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2571">
        <w:rPr>
          <w:noProof/>
        </w:rPr>
        <w:drawing>
          <wp:inline distT="0" distB="0" distL="0" distR="0" wp14:anchorId="3F3DBA09" wp14:editId="70A09514">
            <wp:extent cx="3931920" cy="39319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2353" cy="3932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1B21E" w14:textId="1FF318BF" w:rsidR="00692687" w:rsidRPr="00F72571" w:rsidRDefault="00692687" w:rsidP="00D15BED">
      <w:pPr>
        <w:ind w:left="720"/>
        <w:jc w:val="center"/>
      </w:pPr>
      <w:r w:rsidRPr="00F72571">
        <w:rPr>
          <w:noProof/>
        </w:rPr>
        <w:drawing>
          <wp:inline distT="0" distB="0" distL="0" distR="0" wp14:anchorId="0AD3D201" wp14:editId="6B66778C">
            <wp:extent cx="4084320" cy="4084320"/>
            <wp:effectExtent l="0" t="0" r="0" b="0"/>
            <wp:docPr id="13" name="Picture 13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4621" cy="4084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2571">
        <w:rPr>
          <w:noProof/>
        </w:rPr>
        <w:drawing>
          <wp:inline distT="0" distB="0" distL="0" distR="0" wp14:anchorId="653FD99B" wp14:editId="135BB603">
            <wp:extent cx="3977640" cy="3977640"/>
            <wp:effectExtent l="0" t="0" r="381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7640" cy="397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B06B5" w14:textId="77777777" w:rsidR="00692687" w:rsidRPr="00F72571" w:rsidRDefault="00692687" w:rsidP="00692687">
      <w:pPr>
        <w:ind w:left="720"/>
      </w:pPr>
    </w:p>
    <w:p w14:paraId="305B8C0A" w14:textId="327597BC" w:rsidR="00692687" w:rsidRPr="00F72571" w:rsidRDefault="00692687" w:rsidP="00D15BED">
      <w:pPr>
        <w:ind w:left="720"/>
        <w:jc w:val="center"/>
      </w:pPr>
      <w:r w:rsidRPr="00F72571">
        <w:rPr>
          <w:noProof/>
        </w:rPr>
        <w:drawing>
          <wp:inline distT="0" distB="0" distL="0" distR="0" wp14:anchorId="5F087F9C" wp14:editId="1A7D3B52">
            <wp:extent cx="4145280" cy="4145280"/>
            <wp:effectExtent l="0" t="0" r="7620" b="7620"/>
            <wp:docPr id="15" name="Picture 15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5444" cy="4145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82C8E" w14:textId="77777777" w:rsidR="00692687" w:rsidRPr="00F72571" w:rsidRDefault="00692687" w:rsidP="00692687">
      <w:pPr>
        <w:ind w:left="720"/>
      </w:pPr>
      <w:r w:rsidRPr="00F72571">
        <w:t xml:space="preserve">With the help of interview, the client shares a lot of insights of how the client’s employees work and strategize their business processes. The team spotlight has provided customer profiles where it will serve as a reference that is connected to the client’s information. After gathering and understanding the core process of the clients, the team will proceed to Stage 2 which is </w:t>
      </w:r>
      <w:bookmarkStart w:id="6" w:name="_Int_piWenVjD"/>
      <w:r w:rsidRPr="00F72571">
        <w:rPr>
          <w:i/>
        </w:rPr>
        <w:t>define</w:t>
      </w:r>
      <w:bookmarkEnd w:id="6"/>
      <w:r w:rsidRPr="00F72571">
        <w:t xml:space="preserve">. For the next project stage, the team will now highlight and define the best strategy and implementation that team spotlight can offer for Fleeky curtains. </w:t>
      </w:r>
    </w:p>
    <w:p w14:paraId="11722406" w14:textId="77777777" w:rsidR="00692687" w:rsidRPr="00F72571" w:rsidRDefault="00692687" w:rsidP="00692687">
      <w:pPr>
        <w:ind w:left="720"/>
      </w:pPr>
    </w:p>
    <w:p w14:paraId="62DCA4E3" w14:textId="77777777" w:rsidR="00692687" w:rsidRPr="00F72571" w:rsidRDefault="00692687" w:rsidP="00692687">
      <w:pPr>
        <w:ind w:left="720"/>
      </w:pPr>
    </w:p>
    <w:p w14:paraId="45AE86D6" w14:textId="77777777" w:rsidR="00692687" w:rsidRPr="00F72571" w:rsidRDefault="00692687" w:rsidP="00692687">
      <w:pPr>
        <w:ind w:left="720"/>
      </w:pPr>
    </w:p>
    <w:p w14:paraId="53778892" w14:textId="77777777" w:rsidR="00692687" w:rsidRPr="00F72571" w:rsidRDefault="00692687" w:rsidP="00692687">
      <w:pPr>
        <w:ind w:left="720"/>
      </w:pPr>
    </w:p>
    <w:p w14:paraId="2BBF3829" w14:textId="77777777" w:rsidR="00692687" w:rsidRPr="00F72571" w:rsidRDefault="00692687" w:rsidP="00692687">
      <w:pPr>
        <w:ind w:left="720"/>
      </w:pPr>
    </w:p>
    <w:p w14:paraId="2A3FE691" w14:textId="77777777" w:rsidR="0009538E" w:rsidRPr="00692687" w:rsidRDefault="0009538E" w:rsidP="44BEE16B">
      <w:pPr>
        <w:jc w:val="both"/>
        <w:rPr>
          <w:rFonts w:ascii="Arial" w:hAnsi="Arial" w:cs="Arial"/>
          <w:sz w:val="24"/>
          <w:szCs w:val="24"/>
        </w:rPr>
      </w:pPr>
    </w:p>
    <w:sectPr w:rsidR="0009538E" w:rsidRPr="006926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e1oB8WDyGUEI/" int2:id="JyJYBdXb">
      <int2:state int2:value="Rejected" int2:type="LegacyProofing"/>
    </int2:textHash>
    <int2:textHash int2:hashCode="OfMnq1rSlEAhF1" int2:id="cj4npJHR">
      <int2:state int2:value="Rejected" int2:type="LegacyProofing"/>
    </int2:textHash>
    <int2:bookmark int2:bookmarkName="_Int_kE2OuDFC" int2:invalidationBookmarkName="" int2:hashCode="bCmRdz1F+h6Co2" int2:id="0JqeUAyb">
      <int2:state int2:value="Rejected" int2:type="LegacyProofing"/>
    </int2:bookmark>
    <int2:bookmark int2:bookmarkName="_Int_wnWDLrI8" int2:invalidationBookmarkName="" int2:hashCode="JpvEJgLKhTlaYp" int2:id="2LpiQNP9"/>
    <int2:bookmark int2:bookmarkName="_Int_piWenVjD" int2:invalidationBookmarkName="" int2:hashCode="oixql22YZv2WS2" int2:id="IrqViPPW">
      <int2:state int2:value="Rejected" int2:type="LegacyProofing"/>
    </int2:bookmark>
    <int2:bookmark int2:bookmarkName="_Int_caqbmFM8" int2:invalidationBookmarkName="" int2:hashCode="UsqKFC5Kh9aiYm" int2:id="PZ4jUfz2"/>
    <int2:bookmark int2:bookmarkName="_Int_V7xr0b5w" int2:invalidationBookmarkName="" int2:hashCode="iJpLOvLKD/QzjE" int2:id="W8PALI9g">
      <int2:state int2:value="Rejected" int2:type="LegacyProofing"/>
    </int2:bookmark>
    <int2:bookmark int2:bookmarkName="_Int_5b3FHYW9" int2:invalidationBookmarkName="" int2:hashCode="956PwDsyQCZRWv" int2:id="YoE4iwG1">
      <int2:state int2:value="Rejected" int2:type="LegacyProofing"/>
    </int2:bookmark>
    <int2:bookmark int2:bookmarkName="_Int_tQYISlzS" int2:invalidationBookmarkName="" int2:hashCode="956PwDsyQCZRWv" int2:id="fGlfMlmh">
      <int2:state int2:value="Rejected" int2:type="LegacyProofing"/>
    </int2:bookmark>
    <int2:bookmark int2:bookmarkName="_Int_hiQ3kcbK" int2:invalidationBookmarkName="" int2:hashCode="sKqx9sDubwr85j" int2:id="fazCCXQk"/>
    <int2:bookmark int2:bookmarkName="_Int_HnQdLCG4" int2:invalidationBookmarkName="" int2:hashCode="bCmRdz1F+h6Co2" int2:id="pHRksmkx">
      <int2:state int2:value="Rejected" int2:type="LegacyProofing"/>
    </int2:bookmark>
    <int2:bookmark int2:bookmarkName="_Int_sath3TAr" int2:invalidationBookmarkName="" int2:hashCode="UsqKFC5Kh9aiYm" int2:id="tW9Vq46B"/>
    <int2:bookmark int2:bookmarkName="_Int_g8v7F5JL" int2:invalidationBookmarkName="" int2:hashCode="QHQfPOTE7MbsPj" int2:id="uBeiBzc7"/>
    <int2:bookmark int2:bookmarkName="_Int_WUp5Qx39" int2:invalidationBookmarkName="" int2:hashCode="956PwDsyQCZRWv" int2:id="w60K8ldZ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7902CB"/>
    <w:multiLevelType w:val="hybridMultilevel"/>
    <w:tmpl w:val="1E784746"/>
    <w:lvl w:ilvl="0" w:tplc="38E2BEB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1267D1"/>
    <w:multiLevelType w:val="hybridMultilevel"/>
    <w:tmpl w:val="BA1EA062"/>
    <w:lvl w:ilvl="0" w:tplc="00CCCE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D662BA"/>
    <w:multiLevelType w:val="hybridMultilevel"/>
    <w:tmpl w:val="B2446D14"/>
    <w:lvl w:ilvl="0" w:tplc="01184BA0">
      <w:numFmt w:val="bullet"/>
      <w:lvlText w:val=""/>
      <w:lvlJc w:val="left"/>
      <w:pPr>
        <w:ind w:left="2028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</w:abstractNum>
  <w:num w:numId="1" w16cid:durableId="269314288">
    <w:abstractNumId w:val="2"/>
  </w:num>
  <w:num w:numId="2" w16cid:durableId="1249079927">
    <w:abstractNumId w:val="0"/>
  </w:num>
  <w:num w:numId="3" w16cid:durableId="1194687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jI3NzM1MzE1NzNW0lEKTi0uzszPAykwrAUAxJtteiwAAAA="/>
  </w:docVars>
  <w:rsids>
    <w:rsidRoot w:val="0009538E"/>
    <w:rsid w:val="00050E98"/>
    <w:rsid w:val="0009538E"/>
    <w:rsid w:val="000D6A0F"/>
    <w:rsid w:val="000E3B57"/>
    <w:rsid w:val="001B284B"/>
    <w:rsid w:val="001B2E5E"/>
    <w:rsid w:val="0020057F"/>
    <w:rsid w:val="00306608"/>
    <w:rsid w:val="003D27C0"/>
    <w:rsid w:val="003D36EB"/>
    <w:rsid w:val="004A104A"/>
    <w:rsid w:val="00552BA6"/>
    <w:rsid w:val="006446F0"/>
    <w:rsid w:val="00692687"/>
    <w:rsid w:val="006E2DDD"/>
    <w:rsid w:val="00752FBD"/>
    <w:rsid w:val="00785867"/>
    <w:rsid w:val="007C0692"/>
    <w:rsid w:val="007D05C8"/>
    <w:rsid w:val="007F736E"/>
    <w:rsid w:val="008214B2"/>
    <w:rsid w:val="00857835"/>
    <w:rsid w:val="00880BA6"/>
    <w:rsid w:val="00911774"/>
    <w:rsid w:val="009482AF"/>
    <w:rsid w:val="009F458C"/>
    <w:rsid w:val="00AE15AA"/>
    <w:rsid w:val="00BB65C2"/>
    <w:rsid w:val="00C24DAF"/>
    <w:rsid w:val="00CC7D0E"/>
    <w:rsid w:val="00CD4CCF"/>
    <w:rsid w:val="00CE01E3"/>
    <w:rsid w:val="00D15BED"/>
    <w:rsid w:val="00D34AF2"/>
    <w:rsid w:val="00D65501"/>
    <w:rsid w:val="00DD246D"/>
    <w:rsid w:val="00E54F49"/>
    <w:rsid w:val="00E570EA"/>
    <w:rsid w:val="00E651CA"/>
    <w:rsid w:val="00EA0ED0"/>
    <w:rsid w:val="00EB73E1"/>
    <w:rsid w:val="00F72571"/>
    <w:rsid w:val="00F7610B"/>
    <w:rsid w:val="01322A31"/>
    <w:rsid w:val="0139385A"/>
    <w:rsid w:val="01944C73"/>
    <w:rsid w:val="02DCF641"/>
    <w:rsid w:val="05F9E52D"/>
    <w:rsid w:val="060CA97D"/>
    <w:rsid w:val="08B99011"/>
    <w:rsid w:val="094C37C5"/>
    <w:rsid w:val="0AE80826"/>
    <w:rsid w:val="0D73DDD5"/>
    <w:rsid w:val="1016ADD5"/>
    <w:rsid w:val="10436FFE"/>
    <w:rsid w:val="10624D2F"/>
    <w:rsid w:val="10D4E4B1"/>
    <w:rsid w:val="11B27E36"/>
    <w:rsid w:val="1357C4DF"/>
    <w:rsid w:val="1399EDF1"/>
    <w:rsid w:val="13D967A8"/>
    <w:rsid w:val="148EEA6C"/>
    <w:rsid w:val="15DAA6A0"/>
    <w:rsid w:val="16C9FEA4"/>
    <w:rsid w:val="188A8E18"/>
    <w:rsid w:val="18A97637"/>
    <w:rsid w:val="1A01581A"/>
    <w:rsid w:val="1B65C3BE"/>
    <w:rsid w:val="1E07A857"/>
    <w:rsid w:val="1E21125D"/>
    <w:rsid w:val="1EB28710"/>
    <w:rsid w:val="1F106748"/>
    <w:rsid w:val="1F54B5CB"/>
    <w:rsid w:val="208EE4BA"/>
    <w:rsid w:val="24356881"/>
    <w:rsid w:val="25458C6E"/>
    <w:rsid w:val="2710A91C"/>
    <w:rsid w:val="29D3A139"/>
    <w:rsid w:val="2A57F42A"/>
    <w:rsid w:val="2AF17280"/>
    <w:rsid w:val="2C2E0733"/>
    <w:rsid w:val="2D2EDD7E"/>
    <w:rsid w:val="2D32582A"/>
    <w:rsid w:val="2DC3CCDD"/>
    <w:rsid w:val="303A379D"/>
    <w:rsid w:val="31F64210"/>
    <w:rsid w:val="325E2BD4"/>
    <w:rsid w:val="327A7432"/>
    <w:rsid w:val="32EB08A6"/>
    <w:rsid w:val="3374C02B"/>
    <w:rsid w:val="374BE5D7"/>
    <w:rsid w:val="38255FEA"/>
    <w:rsid w:val="385CD874"/>
    <w:rsid w:val="3DF20986"/>
    <w:rsid w:val="3E33ED19"/>
    <w:rsid w:val="3F3967E0"/>
    <w:rsid w:val="3F9A331F"/>
    <w:rsid w:val="3FCC24A0"/>
    <w:rsid w:val="41B319D3"/>
    <w:rsid w:val="422AEB87"/>
    <w:rsid w:val="4323110A"/>
    <w:rsid w:val="44BEE16B"/>
    <w:rsid w:val="44EABA95"/>
    <w:rsid w:val="4762C154"/>
    <w:rsid w:val="4A0B3598"/>
    <w:rsid w:val="4A43250D"/>
    <w:rsid w:val="4A5092C7"/>
    <w:rsid w:val="4B61E99F"/>
    <w:rsid w:val="4BF4DBDE"/>
    <w:rsid w:val="4F237866"/>
    <w:rsid w:val="5066DEBE"/>
    <w:rsid w:val="5192AD87"/>
    <w:rsid w:val="51A33418"/>
    <w:rsid w:val="51C54F1A"/>
    <w:rsid w:val="53C71721"/>
    <w:rsid w:val="5508CBE5"/>
    <w:rsid w:val="55B107A6"/>
    <w:rsid w:val="56B084E0"/>
    <w:rsid w:val="57FB6555"/>
    <w:rsid w:val="58BA5F62"/>
    <w:rsid w:val="59B40684"/>
    <w:rsid w:val="59C314AB"/>
    <w:rsid w:val="5B9E3165"/>
    <w:rsid w:val="5C3D7374"/>
    <w:rsid w:val="5C5AF193"/>
    <w:rsid w:val="5CBAC6A2"/>
    <w:rsid w:val="5D44B8A3"/>
    <w:rsid w:val="5EAFAE2B"/>
    <w:rsid w:val="5FEB8FFF"/>
    <w:rsid w:val="6410CAD7"/>
    <w:rsid w:val="6500362A"/>
    <w:rsid w:val="66788D86"/>
    <w:rsid w:val="66A0013A"/>
    <w:rsid w:val="6737450B"/>
    <w:rsid w:val="6761C0FC"/>
    <w:rsid w:val="6AB8C2FF"/>
    <w:rsid w:val="6D6EF89C"/>
    <w:rsid w:val="6DE01E87"/>
    <w:rsid w:val="6DE4F1A4"/>
    <w:rsid w:val="713F9948"/>
    <w:rsid w:val="7219A55C"/>
    <w:rsid w:val="771BD142"/>
    <w:rsid w:val="77925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543F0"/>
  <w15:chartTrackingRefBased/>
  <w15:docId w15:val="{41EFB0E6-D43B-45F7-9B5E-3623970FF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45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05C8"/>
    <w:pPr>
      <w:ind w:left="720"/>
      <w:contextualSpacing/>
    </w:pPr>
  </w:style>
  <w:style w:type="table" w:styleId="TableGrid">
    <w:name w:val="Table Grid"/>
    <w:basedOn w:val="TableNormal"/>
    <w:uiPriority w:val="59"/>
    <w:rsid w:val="008214B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9F458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F45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microsoft.com/office/2020/10/relationships/intelligence" Target="intelligence2.xm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D5E6D6FD698E43932A3A57186ADDB1" ma:contentTypeVersion="12" ma:contentTypeDescription="Create a new document." ma:contentTypeScope="" ma:versionID="ad8f39139f6179ab7f8c45023cbbb8dd">
  <xsd:schema xmlns:xsd="http://www.w3.org/2001/XMLSchema" xmlns:xs="http://www.w3.org/2001/XMLSchema" xmlns:p="http://schemas.microsoft.com/office/2006/metadata/properties" xmlns:ns2="2dcbdf74-d800-4d07-a629-56318f9cf9ac" xmlns:ns3="823875a5-112d-4a78-9a5b-747bef766cbf" targetNamespace="http://schemas.microsoft.com/office/2006/metadata/properties" ma:root="true" ma:fieldsID="79c685d86587c047d838b43b8133d6ac" ns2:_="" ns3:_="">
    <xsd:import namespace="2dcbdf74-d800-4d07-a629-56318f9cf9ac"/>
    <xsd:import namespace="823875a5-112d-4a78-9a5b-747bef766c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bdf74-d800-4d07-a629-56318f9cf9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af8b06a-778d-4447-b55c-f8813fb4c8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875a5-112d-4a78-9a5b-747bef766cb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b99e75f-26c9-4039-ae2a-2e556fc55dfd}" ma:internalName="TaxCatchAll" ma:showField="CatchAllData" ma:web="823875a5-112d-4a78-9a5b-747bef766c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23875a5-112d-4a78-9a5b-747bef766cbf" xsi:nil="true"/>
    <lcf76f155ced4ddcb4097134ff3c332f xmlns="2dcbdf74-d800-4d07-a629-56318f9cf9a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07568B-8221-49D9-B5F5-653AFEB914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cbdf74-d800-4d07-a629-56318f9cf9ac"/>
    <ds:schemaRef ds:uri="823875a5-112d-4a78-9a5b-747bef766c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CCC1A4-14E3-47CF-BDB8-9065E7F4E369}">
  <ds:schemaRefs>
    <ds:schemaRef ds:uri="http://schemas.openxmlformats.org/package/2006/metadata/core-properties"/>
    <ds:schemaRef ds:uri="2dcbdf74-d800-4d07-a629-56318f9cf9ac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823875a5-112d-4a78-9a5b-747bef766cbf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B6B3AE9-AFC9-4B65-8174-C2A556F6AA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633</Words>
  <Characters>3613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Gel Fabellore</dc:creator>
  <cp:keywords/>
  <dc:description/>
  <cp:lastModifiedBy>Bryan Gel Fabellore</cp:lastModifiedBy>
  <cp:revision>34</cp:revision>
  <dcterms:created xsi:type="dcterms:W3CDTF">2022-08-26T17:05:00Z</dcterms:created>
  <dcterms:modified xsi:type="dcterms:W3CDTF">2022-11-03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5E6D6FD698E43932A3A57186ADDB1</vt:lpwstr>
  </property>
  <property fmtid="{D5CDD505-2E9C-101B-9397-08002B2CF9AE}" pid="3" name="MediaServiceImageTags">
    <vt:lpwstr/>
  </property>
</Properties>
</file>